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Special Education Teacher Internship Opportunity</w:t>
      </w:r>
      <w:r>
        <w:br/>
      </w:r>
      <w:r>
        <w:t xml:space="preserve">Kingdom of Saudi Arabia, Jeddah</w:t>
      </w:r>
    </w:p>
    <w:bookmarkEnd w:id="20"/>
    <w:p>
      <w:pPr>
        <w:pStyle w:val="BodyText"/>
      </w:pPr>
      <w:r>
        <w:rPr>
          <w:bCs/>
          <w:b/>
        </w:rPr>
        <w:t xml:space="preserve">Date:</w:t>
      </w:r>
      <w:r>
        <w:t xml:space="preserve"> </w:t>
      </w:r>
      <w:r>
        <w:t xml:space="preserve">October 26, 2023</w:t>
      </w:r>
    </w:p>
    <w:p>
      <w:pPr>
        <w:pStyle w:val="BodyText"/>
      </w:pPr>
      <w:r>
        <w:rPr>
          <w:bCs/>
          <w:b/>
        </w:rPr>
        <w:t xml:space="preserve">To:</w:t>
      </w:r>
      <w:r>
        <w:br/>
      </w:r>
      <w:r>
        <w:t xml:space="preserve">The Internship Coordinator</w:t>
      </w:r>
      <w:r>
        <w:br/>
      </w:r>
      <w:r>
        <w:t xml:space="preserve">Jeddah Special Education Department</w:t>
      </w:r>
      <w:r>
        <w:br/>
      </w:r>
      <w:r>
        <w:t xml:space="preserve">Ministry of Education, Kingdom of Saudi Arabia</w:t>
      </w:r>
      <w:r>
        <w:br/>
      </w:r>
      <w:r>
        <w:t xml:space="preserve">Jeddah, Saudi Arabia</w:t>
      </w:r>
    </w:p>
    <w:bookmarkStart w:id="21" w:name="X2ac3acaf19cd55c704a1d3833007fcc8d1c9dd5"/>
    <w:p>
      <w:pPr>
        <w:pStyle w:val="Heading2"/>
      </w:pPr>
      <w:r>
        <w:t xml:space="preserve">Subject: Application for Special Education Teacher Internship at Jeddah Educational Institutions</w:t>
      </w:r>
    </w:p>
    <w:bookmarkEnd w:id="21"/>
    <w:p>
      <w:pPr>
        <w:pStyle w:val="FirstParagraph"/>
      </w:pPr>
      <w:r>
        <w:t xml:space="preserve">Dear Internship Coordinator,</w:t>
      </w:r>
    </w:p>
    <w:p>
      <w:pPr>
        <w:pStyle w:val="BodyText"/>
      </w:pPr>
      <w:r>
        <w:t xml:space="preserve">I am writing to express my enthusiastic application for the Special Education Teacher Internship position within the Ministry of Education’s Special Needs Programs in Jeddah, Saudi Arabia. As a dedicated and culturally sensitive education graduate with specialized training in inclusive pedagogy, I am deeply committed to contributing to Saudi Arabia’s transformative vision for accessible education under Vision 2030. This internship represents a pivotal opportunity to merge my academic foundation with the Kingdom’s progressive educational initiatives in Jeddah—a city at the forefront of advancing inclusive learning environments across the Kingdom.</w:t>
      </w:r>
    </w:p>
    <w:p>
      <w:pPr>
        <w:pStyle w:val="BodyText"/>
      </w:pPr>
      <w:r>
        <w:t xml:space="preserve">My academic journey at [Your University Name] culminated in a Bachelor of Education (Special Education) with honors, where I focused on evidence-based strategies for students with diverse learning needs including autism spectrum disorder (ASD), intellectual disabilities, and specific learning differences. Through rigorous coursework in neurodiversity, assistive technology integration, and culturally responsive teaching methodologies, I developed a nuanced understanding of how to create supportive educational ecosystems that honor each student’s unique potential. Crucially, my studies emphasized the Kingdom’s cultural context—particularly the integration of Islamic values into therapeutic practices and the importance of familial collaboration in educational planning—a perspective I am eager to apply directly within Jeddah’s schools.</w:t>
      </w:r>
    </w:p>
    <w:p>
      <w:pPr>
        <w:pStyle w:val="BodyText"/>
      </w:pPr>
      <w:r>
        <w:t xml:space="preserve">Practical experience has further solidified my readiness for this role. During my final year, I completed a 12-week practicum at Al-Noor School for Children with Special Needs in Riyadh, where I supported 15+ students aged 6–12 through individualized education plans (IEPs), sensory-based learning activities, and social-emotional skill development. One notable achievement involved designing a communication system using visual aids adapted to Islamic cultural symbols (e.g., Quranic verses for motivation), which significantly reduced classroom anxiety for non-verbal students. This experience taught me the profound impact of culturally attuned interventions—principles I am excited to extend within Jeddah’s dynamic educational landscape, where initiatives like the National Strategy for Persons with Disabilities are reshaping inclusive education standards.</w:t>
      </w:r>
    </w:p>
    <w:p>
      <w:pPr>
        <w:pStyle w:val="BodyText"/>
      </w:pPr>
      <w:r>
        <w:t xml:space="preserve">What excites me most about this opportunity in Saudi Arabia Jeddah is its alignment with the Kingdom’s commitment to educational excellence. Jeddah, as a cosmopolitan hub of innovation and heritage, offers a unique environment where traditional values seamlessly integrate with modern pedagogical approaches. I have closely followed the Ministry’s efforts to expand specialized facilities across Jeddah—such as the recent launch of inclusive learning centers in Al-Shati’ and Al-Turayf districts—and am inspired by how these initiatives prioritize both academic achievement and holistic student well-being. My fluency in Arabic (with professional proficiency) ensures I can immediately engage with students, families, and educators while respecting cultural nuances—a critical asset for effective Special Education Teacher internships in KSA.</w:t>
      </w:r>
    </w:p>
    <w:p>
      <w:pPr>
        <w:pStyle w:val="BodyText"/>
      </w:pPr>
      <w:r>
        <w:t xml:space="preserve">During my studies, I also participated in workshops hosted by the Saudi Association for Special Education (SASE), where I learned about local regulations such as the Disability Rights Act and best practices for family-centered care. I understand that successful inclusion in Saudi Arabia requires sensitivity to gender-specific learning environments, religious observances, and community expectations—all of which I have actively prepared to navigate through targeted training. My approach centers on empowerment: collaborating with families to co-create meaningful educational pathways that honor their values while fostering student independence—a philosophy deeply resonant with Jeddah’s educational ethos.</w:t>
      </w:r>
    </w:p>
    <w:p>
      <w:pPr>
        <w:pStyle w:val="BodyText"/>
      </w:pPr>
      <w:r>
        <w:t xml:space="preserve">I am particularly drawn to this internship because it offers the chance to learn from Saudi Arabia’s leading special education experts within Jeddah’s evolving infrastructure. The Ministry’s emphasis on teacher mentorship aligns perfectly with my growth mindset; I thrive in structured learning environments where I can refine skills like behavior intervention planning, assistive technology utilization (e.g., AAC devices), and trauma-informed teaching under experienced guidance. In return, I offer unwavering dedication to Jeddah’s students, adaptability to diverse classroom settings, and a genuine passion for building communities where every child thrives—whether in a mainstream classroom or specialized learning space.</w:t>
      </w:r>
    </w:p>
    <w:p>
      <w:pPr>
        <w:pStyle w:val="BodyText"/>
      </w:pPr>
      <w:r>
        <w:t xml:space="preserve">As an applicant deeply invested in Saudi Arabia’s educational future, I am eager to contribute my energy and perspective while immersing myself in Jeddah’s rich cultural tapestry. This Internship Application Letter is not merely a formality but a testament to my commitment: I am ready to bring my academic rigor, empathy, and cultural humility to your esteemed team. The opportunity to support students across Jeddah’s schools would be an honor, and I am confident that my proactive approach will make me a valuable asset during this internship.</w:t>
      </w:r>
    </w:p>
    <w:p>
      <w:pPr>
        <w:pStyle w:val="BodyText"/>
      </w:pPr>
      <w:r>
        <w:t xml:space="preserve">Thank you for considering my application. I have attached my resume, academic transcripts, and letters of recommendation for your review. I welcome the opportunity to discuss how my skills in Special Education Teacher support align with Jeddah’s educational goals at your convenience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r>
        <w:br/>
      </w:r>
      <w:r>
        <w:t xml:space="preserve">[Email Address] | [Phone Number]</w:t>
      </w:r>
    </w:p>
    <w:p>
      <w:pPr>
        <w:pStyle w:val="BodyText"/>
      </w:pPr>
      <w:r>
        <w:t xml:space="preserve">This Internship Application Letter is tailored for the Special Education Teacher position within the Kingdom of Saudi Arabia’s Jeddah educational framework, emphasizing cultural alignment, Vision 2030 educational priorities, and direct application to Jeddah’s inclusive learning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10:42:35Z</dcterms:created>
  <dcterms:modified xsi:type="dcterms:W3CDTF">2026-07-23T10:42:35Z</dcterms:modified>
</cp:coreProperties>
</file>

<file path=docProps/custom.xml><?xml version="1.0" encoding="utf-8"?>
<Properties xmlns="http://schemas.openxmlformats.org/officeDocument/2006/custom-properties" xmlns:vt="http://schemas.openxmlformats.org/officeDocument/2006/docPropsVTypes"/>
</file>